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9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10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280C7F">
      <w:pPr>
        <w:pStyle w:val="Heading2"/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0178D360" w14:textId="77777777" w:rsidR="000C73FA" w:rsidRPr="00280C7F" w:rsidRDefault="000C73FA" w:rsidP="00280C7F">
      <w:pPr>
        <w:pStyle w:val="Heading3"/>
      </w:pPr>
      <w:r w:rsidRPr="00280C7F">
        <w:t>Насоки:</w:t>
      </w:r>
    </w:p>
    <w:p w14:paraId="1351BD5B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секундите на състезателите</w:t>
      </w:r>
      <w:r w:rsidRPr="000C73FA">
        <w:t>):</w:t>
      </w:r>
    </w:p>
    <w:p w14:paraId="41D9F75E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749404C4" wp14:editId="5C51372A">
            <wp:extent cx="4705350" cy="935443"/>
            <wp:effectExtent l="19050" t="19050" r="19050" b="17145"/>
            <wp:docPr id="32" name="Picture 3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3777" cy="9530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1F3B60A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ъздайте </w:t>
      </w:r>
      <w:r w:rsidRPr="000C73FA">
        <w:rPr>
          <w:b/>
          <w:lang w:val="bg-BG"/>
        </w:rPr>
        <w:t>нова променли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да съхранявате </w:t>
      </w:r>
      <w:r w:rsidRPr="000C73FA">
        <w:rPr>
          <w:b/>
          <w:lang w:val="bg-BG"/>
        </w:rPr>
        <w:t>сбора от секундите на тримата състезатели</w:t>
      </w:r>
      <w:r w:rsidRPr="00252418">
        <w:rPr>
          <w:lang w:val="bg-BG"/>
        </w:rPr>
        <w:t>:</w:t>
      </w:r>
    </w:p>
    <w:p w14:paraId="5D9B7A8B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0C05CE4B" wp14:editId="6150B793">
            <wp:extent cx="4400550" cy="218702"/>
            <wp:effectExtent l="19050" t="19050" r="1905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4620" cy="285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B90954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сте намерили </w:t>
      </w:r>
      <w:r w:rsidRPr="000C73FA">
        <w:rPr>
          <w:b/>
          <w:lang w:val="bg-BG"/>
        </w:rPr>
        <w:t>сбора от секундите</w:t>
      </w:r>
      <w:r w:rsidRPr="000C73FA">
        <w:rPr>
          <w:lang w:val="bg-BG"/>
        </w:rPr>
        <w:t xml:space="preserve"> трябва да ги </w:t>
      </w:r>
      <w:r w:rsidRPr="000C73FA">
        <w:rPr>
          <w:b/>
          <w:lang w:val="bg-BG"/>
        </w:rPr>
        <w:t>превърнете в минути и секунди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приме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ко сборът е </w:t>
      </w:r>
      <w:r w:rsidRPr="00252418">
        <w:rPr>
          <w:b/>
          <w:lang w:val="bg-BG"/>
        </w:rPr>
        <w:t xml:space="preserve">85 </w:t>
      </w:r>
      <w:r w:rsidRPr="000C73FA">
        <w:rPr>
          <w:b/>
          <w:lang w:val="bg-BG"/>
        </w:rPr>
        <w:t xml:space="preserve">секунди това са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 </w:t>
      </w:r>
      <w:r w:rsidRPr="00252418">
        <w:rPr>
          <w:b/>
          <w:lang w:val="bg-BG"/>
        </w:rPr>
        <w:t xml:space="preserve">25 </w:t>
      </w:r>
      <w:r w:rsidRPr="000C73FA">
        <w:rPr>
          <w:b/>
          <w:lang w:val="bg-BG"/>
        </w:rPr>
        <w:t>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щото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м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>две нови променлив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 първата изчислете </w:t>
      </w:r>
      <w:r w:rsidRPr="000C73FA">
        <w:rPr>
          <w:b/>
          <w:lang w:val="bg-BG"/>
        </w:rPr>
        <w:t>колко минути е сбора от секунд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</w:t>
      </w:r>
      <w:r w:rsidRPr="000C73FA">
        <w:rPr>
          <w:b/>
          <w:lang w:val="bg-BG"/>
        </w:rPr>
        <w:t xml:space="preserve">разделите сбора на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ъв втората променлива </w:t>
      </w:r>
      <w:r w:rsidRPr="000C73FA">
        <w:rPr>
          <w:b/>
          <w:lang w:val="bg-BG"/>
        </w:rPr>
        <w:t xml:space="preserve">изчислете секундите с помощта на 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Използвайте </w:t>
      </w:r>
      <w:r w:rsidRPr="000C73FA">
        <w:rPr>
          <w:b/>
          <w:lang w:val="bg-BG"/>
        </w:rPr>
        <w:t xml:space="preserve">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вземете </w:t>
      </w:r>
      <w:r w:rsidRPr="000C73FA">
        <w:rPr>
          <w:b/>
          <w:lang w:val="bg-BG"/>
        </w:rPr>
        <w:t xml:space="preserve">остатъка при деление с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което са останалите секунд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имате общ сбор от </w:t>
      </w:r>
      <w:r w:rsidRPr="00252418">
        <w:rPr>
          <w:lang w:val="bg-BG"/>
        </w:rPr>
        <w:t xml:space="preserve">134 </w:t>
      </w:r>
      <w:r w:rsidRPr="000C73FA">
        <w:rPr>
          <w:lang w:val="bg-BG"/>
        </w:rPr>
        <w:t xml:space="preserve">секунди </w:t>
      </w:r>
      <w:r w:rsidRPr="00252418">
        <w:rPr>
          <w:noProof/>
          <w:lang w:val="bg-BG"/>
        </w:rPr>
        <w:t>(</w:t>
      </w:r>
      <w:r w:rsidRPr="00252418">
        <w:rPr>
          <w:lang w:val="bg-BG"/>
        </w:rPr>
        <w:t xml:space="preserve">2 </w:t>
      </w:r>
      <w:r w:rsidRPr="000C73FA">
        <w:rPr>
          <w:lang w:val="bg-BG"/>
        </w:rPr>
        <w:t xml:space="preserve">минути и </w:t>
      </w:r>
      <w:r w:rsidRPr="00252418">
        <w:rPr>
          <w:lang w:val="bg-BG"/>
        </w:rPr>
        <w:t xml:space="preserve">14 </w:t>
      </w:r>
      <w:r w:rsidRPr="000C73FA">
        <w:rPr>
          <w:lang w:val="bg-BG"/>
        </w:rPr>
        <w:t>секунди</w:t>
      </w:r>
      <w:r w:rsidRPr="00252418">
        <w:rPr>
          <w:noProof/>
          <w:lang w:val="bg-BG"/>
        </w:rPr>
        <w:t xml:space="preserve">) </w:t>
      </w:r>
      <w:r w:rsidRPr="000C73FA">
        <w:rPr>
          <w:b/>
          <w:lang w:val="bg-BG"/>
        </w:rPr>
        <w:t xml:space="preserve">след целочисленото деление </w:t>
      </w:r>
      <w:r w:rsidRPr="00252418">
        <w:rPr>
          <w:b/>
          <w:lang w:val="bg-BG"/>
        </w:rPr>
        <w:t xml:space="preserve">(/) </w:t>
      </w:r>
      <w:r w:rsidRPr="000C73FA">
        <w:rPr>
          <w:b/>
          <w:lang w:val="bg-BG"/>
        </w:rPr>
        <w:t xml:space="preserve">н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 xml:space="preserve">ще получим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остатък </w:t>
      </w:r>
      <w:r w:rsidRPr="00252418">
        <w:rPr>
          <w:b/>
          <w:lang w:val="bg-BG"/>
        </w:rPr>
        <w:t xml:space="preserve">14, </w:t>
      </w:r>
      <w:r w:rsidRPr="000C73FA">
        <w:rPr>
          <w:b/>
          <w:lang w:val="bg-BG"/>
        </w:rPr>
        <w:t xml:space="preserve">който ще вземем с делението с остатък </w:t>
      </w:r>
      <w:r w:rsidRPr="00252418">
        <w:rPr>
          <w:b/>
          <w:lang w:val="bg-BG"/>
        </w:rPr>
        <w:t>(%).</w:t>
      </w:r>
    </w:p>
    <w:p w14:paraId="45A7A565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6A3C8E9A" wp14:editId="1820CCBD">
            <wp:extent cx="2705100" cy="458005"/>
            <wp:effectExtent l="19050" t="19050" r="19050" b="18415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4559" cy="49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0F147" w14:textId="77777777" w:rsidR="000C73FA" w:rsidRPr="000C73FA" w:rsidRDefault="000C73FA" w:rsidP="000C73FA">
      <w:pPr>
        <w:pStyle w:val="ListParagraph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вече знаете </w:t>
      </w:r>
      <w:r w:rsidRPr="000C73FA">
        <w:rPr>
          <w:b/>
          <w:lang w:val="bg-BG"/>
        </w:rPr>
        <w:t>колко минути и секунди</w:t>
      </w:r>
      <w:r w:rsidRPr="000C73FA">
        <w:rPr>
          <w:lang w:val="bg-BG"/>
        </w:rPr>
        <w:t xml:space="preserve"> е общия сбо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рябва да ги принтираме в правилния формат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 xml:space="preserve">минути </w:t>
      </w:r>
      <w:r w:rsidRPr="00252418">
        <w:rPr>
          <w:b/>
          <w:lang w:val="bg-BG"/>
        </w:rPr>
        <w:t xml:space="preserve">: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, </w:t>
      </w:r>
      <w:r w:rsidRPr="000C73FA">
        <w:rPr>
          <w:lang w:val="bg-BG"/>
        </w:rPr>
        <w:t xml:space="preserve">като ако секундите са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малки от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трябва да отпечатаме </w:t>
      </w:r>
      <w:r w:rsidRPr="00252418">
        <w:rPr>
          <w:b/>
          <w:lang w:val="bg-BG"/>
        </w:rPr>
        <w:t xml:space="preserve">0 </w:t>
      </w:r>
      <w:r w:rsidRPr="000C73FA">
        <w:rPr>
          <w:b/>
          <w:lang w:val="bg-BG"/>
        </w:rPr>
        <w:t>преди секундите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противен случай просто си печатаме </w:t>
      </w:r>
      <w:r w:rsidRPr="000C73FA">
        <w:rPr>
          <w:b/>
          <w:lang w:val="bg-BG"/>
        </w:rPr>
        <w:t>резултата в дадения формат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целта </w:t>
      </w:r>
      <w:r w:rsidRPr="000C73FA">
        <w:rPr>
          <w:b/>
          <w:lang w:val="bg-BG"/>
        </w:rPr>
        <w:t>направете проверка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t>if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За принтирането може да използвате </w:t>
      </w:r>
      <w:r w:rsidRPr="000C73FA">
        <w:rPr>
          <w:b/>
        </w:rPr>
        <w:t>print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 xml:space="preserve">и шаблонът за цяло число </w:t>
      </w:r>
      <w:r w:rsidRPr="00252418">
        <w:rPr>
          <w:b/>
          <w:lang w:val="bg-BG"/>
        </w:rPr>
        <w:t>%</w:t>
      </w:r>
      <w:r w:rsidRPr="000C73FA">
        <w:rPr>
          <w:b/>
        </w:rPr>
        <w:t>d</w:t>
      </w:r>
      <w:r w:rsidRPr="00252418">
        <w:rPr>
          <w:lang w:val="bg-BG"/>
        </w:rPr>
        <w:t>.</w:t>
      </w:r>
    </w:p>
    <w:p w14:paraId="2CB5059D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62BB0326" wp14:editId="4C59FD0E">
            <wp:extent cx="4391025" cy="1134684"/>
            <wp:effectExtent l="19050" t="19050" r="952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9458" cy="1198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A52330" w14:textId="77777777" w:rsidR="000C73FA" w:rsidRPr="000C73FA" w:rsidRDefault="000C73FA" w:rsidP="000C73FA">
      <w:pPr>
        <w:ind w:left="720"/>
        <w:rPr>
          <w:b/>
          <w:lang w:val="bg-BG"/>
        </w:rPr>
      </w:pPr>
      <w:r w:rsidRPr="00252418">
        <w:rPr>
          <w:b/>
          <w:lang w:val="bg-BG"/>
        </w:rPr>
        <w:lastRenderedPageBreak/>
        <w:t>*</w:t>
      </w:r>
      <w:r w:rsidRPr="00252418">
        <w:rPr>
          <w:lang w:val="bg-BG"/>
        </w:rPr>
        <w:t xml:space="preserve"> </w:t>
      </w:r>
      <w:r w:rsidRPr="000C73FA">
        <w:rPr>
          <w:b/>
          <w:lang w:val="bg-BG"/>
        </w:rPr>
        <w:t xml:space="preserve">Печатането на резултата с водеща нула може да се осъществи и чрез шаблона </w:t>
      </w:r>
      <w:r w:rsidRPr="00252418">
        <w:rPr>
          <w:b/>
          <w:lang w:val="bg-BG"/>
        </w:rPr>
        <w:t>%02</w:t>
      </w:r>
      <w:r w:rsidRPr="000C73FA">
        <w:rPr>
          <w:b/>
        </w:rPr>
        <w:t>d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чрез който можем да покажем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че искаме нашето цяло число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>секундите</w:t>
      </w:r>
      <w:r w:rsidRPr="00252418">
        <w:rPr>
          <w:b/>
          <w:noProof/>
          <w:lang w:val="bg-BG"/>
        </w:rPr>
        <w:t xml:space="preserve">) </w:t>
      </w:r>
      <w:r w:rsidRPr="000C73FA">
        <w:rPr>
          <w:b/>
          <w:lang w:val="bg-BG"/>
        </w:rPr>
        <w:t>да се състои от две цифри</w:t>
      </w:r>
      <w:r w:rsidRPr="00252418">
        <w:rPr>
          <w:b/>
          <w:lang w:val="bg-BG"/>
        </w:rPr>
        <w:t>:</w:t>
      </w:r>
    </w:p>
    <w:p w14:paraId="5543C965" w14:textId="77777777" w:rsidR="000C73FA" w:rsidRPr="000C73FA" w:rsidRDefault="000C73FA" w:rsidP="00252418">
      <w:pPr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04E0E1FF" wp14:editId="4E8479CA">
            <wp:extent cx="4495800" cy="219665"/>
            <wp:effectExtent l="19050" t="19050" r="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44187" cy="2562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492032E" w14:textId="77777777" w:rsidR="000C73FA" w:rsidRPr="00280C7F" w:rsidRDefault="000C73FA" w:rsidP="00280C7F">
      <w:pPr>
        <w:pStyle w:val="Heading2"/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0C73FA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51334810" w14:textId="77777777" w:rsidR="000C73FA" w:rsidRPr="00280C7F" w:rsidRDefault="000C73FA" w:rsidP="00280C7F">
      <w:pPr>
        <w:pStyle w:val="Heading3"/>
      </w:pPr>
      <w:r w:rsidRPr="00280C7F">
        <w:t>Насоки:</w:t>
      </w:r>
    </w:p>
    <w:p w14:paraId="37606D0C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числото</w:t>
      </w:r>
      <w:r w:rsidRPr="000C73FA">
        <w:t>):</w:t>
      </w:r>
    </w:p>
    <w:p w14:paraId="09443A08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44DD1680" wp14:editId="60C37AAA">
            <wp:extent cx="4406301" cy="499904"/>
            <wp:effectExtent l="19050" t="19050" r="1333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9903" cy="5037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9730220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 xml:space="preserve">нова променлива от тип </w:t>
      </w:r>
      <w:r w:rsidRPr="000C73FA">
        <w:rPr>
          <w:b/>
        </w:rPr>
        <w:t>double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ще си изчислявате </w:t>
      </w:r>
      <w:r w:rsidRPr="000C73FA">
        <w:rPr>
          <w:b/>
          <w:lang w:val="bg-BG"/>
        </w:rPr>
        <w:t>натрупаните бонус точ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и дадете </w:t>
      </w:r>
      <w:r w:rsidRPr="000C73FA">
        <w:rPr>
          <w:b/>
          <w:lang w:val="bg-BG"/>
        </w:rPr>
        <w:t xml:space="preserve">начална стойност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>.</w:t>
      </w:r>
    </w:p>
    <w:p w14:paraId="6C254875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6C1D0523" wp14:editId="7D10D06D">
            <wp:extent cx="1760855" cy="273911"/>
            <wp:effectExtent l="19050" t="19050" r="10795" b="120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7218" cy="281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59B19A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0C73FA">
        <w:rPr>
          <w:lang w:val="bg-BG"/>
        </w:rPr>
        <w:t xml:space="preserve"> за първите </w:t>
      </w:r>
      <w:r w:rsidRPr="000C73FA">
        <w:rPr>
          <w:b/>
          <w:lang w:val="bg-BG"/>
        </w:rPr>
        <w:t>три провер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за да проверите големината числото и да изчислите бонуса</w:t>
      </w:r>
      <w:r w:rsidRPr="00252418">
        <w:rPr>
          <w:lang w:val="bg-BG"/>
        </w:rPr>
        <w:t xml:space="preserve">. </w:t>
      </w:r>
    </w:p>
    <w:p w14:paraId="24FF5FF3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2DEF199B" wp14:editId="0CD49776">
            <wp:extent cx="2451100" cy="1636347"/>
            <wp:effectExtent l="19050" t="19050" r="25400" b="21590"/>
            <wp:docPr id="40" name="Picture 40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4839" cy="167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0C29E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  <w:lang w:val="bg-BG"/>
        </w:rPr>
        <w:t xml:space="preserve">нова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извършите проверките и  </w:t>
      </w:r>
      <w:r w:rsidRPr="000C73FA">
        <w:rPr>
          <w:b/>
          <w:lang w:val="bg-BG"/>
        </w:rPr>
        <w:t>изчислите допълнителния бонус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Ако числото </w:t>
      </w:r>
      <w:r w:rsidRPr="000C73FA">
        <w:rPr>
          <w:b/>
          <w:lang w:val="bg-BG"/>
        </w:rPr>
        <w:t xml:space="preserve">е четно към до момента натрупания бонус добавете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ак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 xml:space="preserve">5 </w:t>
      </w:r>
      <w:r w:rsidRPr="000C73FA">
        <w:rPr>
          <w:b/>
          <w:lang w:val="bg-BG"/>
        </w:rPr>
        <w:t xml:space="preserve">към бонуса добавете </w:t>
      </w:r>
      <w:r w:rsidRPr="00252418">
        <w:rPr>
          <w:b/>
          <w:lang w:val="bg-BG"/>
        </w:rPr>
        <w:t>2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да проверите дали едно число </w:t>
      </w:r>
      <w:r w:rsidRPr="000C73FA">
        <w:rPr>
          <w:b/>
          <w:lang w:val="bg-BG"/>
        </w:rPr>
        <w:t xml:space="preserve">е четно трябва да го разделите на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ако получавате остатък при делението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е </w:t>
      </w:r>
      <w:r w:rsidRPr="000C73FA">
        <w:rPr>
          <w:b/>
          <w:lang w:val="bg-BG"/>
        </w:rPr>
        <w:t>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но ако </w:t>
      </w:r>
      <w:r w:rsidRPr="000C73FA">
        <w:rPr>
          <w:b/>
          <w:lang w:val="bg-BG"/>
        </w:rPr>
        <w:t xml:space="preserve">получите остатък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това означа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че числото е </w:t>
      </w:r>
      <w:r w:rsidRPr="000C73FA">
        <w:rPr>
          <w:b/>
          <w:lang w:val="bg-BG"/>
        </w:rPr>
        <w:t>нечетно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числото </w:t>
      </w:r>
      <w:r w:rsidRPr="00252418">
        <w:rPr>
          <w:lang w:val="bg-BG"/>
        </w:rPr>
        <w:t xml:space="preserve">34 </w:t>
      </w:r>
      <w:r w:rsidRPr="000C73FA">
        <w:rPr>
          <w:lang w:val="bg-BG"/>
        </w:rPr>
        <w:t>е 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4 / 2 = 17 </w:t>
      </w:r>
      <w:r w:rsidRPr="000C73FA">
        <w:rPr>
          <w:lang w:val="bg-BG"/>
        </w:rPr>
        <w:t xml:space="preserve">и остатъкът е </w:t>
      </w:r>
      <w:r w:rsidRPr="00252418">
        <w:rPr>
          <w:lang w:val="bg-BG"/>
        </w:rPr>
        <w:t xml:space="preserve">0, </w:t>
      </w:r>
      <w:r w:rsidRPr="000C73FA">
        <w:rPr>
          <w:lang w:val="bg-BG"/>
        </w:rPr>
        <w:t xml:space="preserve">а </w:t>
      </w:r>
      <w:r w:rsidRPr="000C73FA">
        <w:rPr>
          <w:lang w:val="bg-BG"/>
        </w:rPr>
        <w:lastRenderedPageBreak/>
        <w:t xml:space="preserve">числото </w:t>
      </w:r>
      <w:r w:rsidRPr="00252418">
        <w:rPr>
          <w:lang w:val="bg-BG"/>
        </w:rPr>
        <w:t xml:space="preserve">35 </w:t>
      </w:r>
      <w:r w:rsidRPr="000C73FA">
        <w:rPr>
          <w:lang w:val="bg-BG"/>
        </w:rPr>
        <w:t>е не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5 / 2 = 17 </w:t>
      </w:r>
      <w:r w:rsidRPr="000C73FA">
        <w:rPr>
          <w:lang w:val="bg-BG"/>
        </w:rPr>
        <w:t xml:space="preserve">с остатък </w:t>
      </w:r>
      <w:r w:rsidRPr="00252418">
        <w:rPr>
          <w:lang w:val="bg-BG"/>
        </w:rPr>
        <w:t xml:space="preserve">1. </w:t>
      </w:r>
      <w:r w:rsidRPr="000C73FA">
        <w:rPr>
          <w:lang w:val="bg-BG"/>
        </w:rPr>
        <w:t xml:space="preserve">За да проверите дали едно число завършва на </w:t>
      </w:r>
      <w:r w:rsidRPr="00252418">
        <w:rPr>
          <w:lang w:val="bg-BG"/>
        </w:rPr>
        <w:t xml:space="preserve">5 </w:t>
      </w:r>
      <w:r w:rsidRPr="000C73FA">
        <w:rPr>
          <w:lang w:val="bg-BG"/>
        </w:rPr>
        <w:t xml:space="preserve">трябва </w:t>
      </w:r>
      <w:r w:rsidRPr="000C73FA">
        <w:rPr>
          <w:b/>
          <w:lang w:val="bg-BG"/>
        </w:rPr>
        <w:t xml:space="preserve">да разделите числото на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и ако </w:t>
      </w:r>
      <w:r w:rsidRPr="000C73FA">
        <w:rPr>
          <w:b/>
          <w:lang w:val="bg-BG"/>
        </w:rPr>
        <w:t xml:space="preserve">получите остатък при делението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завършва на </w:t>
      </w:r>
      <w:r w:rsidRPr="00252418">
        <w:rPr>
          <w:lang w:val="bg-BG"/>
        </w:rPr>
        <w:t xml:space="preserve">5. </w:t>
      </w:r>
      <w:r w:rsidRPr="000C73FA">
        <w:rPr>
          <w:lang w:val="bg-BG"/>
        </w:rPr>
        <w:t xml:space="preserve">Например числото </w:t>
      </w:r>
      <w:r w:rsidRPr="000C73FA">
        <w:t xml:space="preserve">245 / 10 = 24 </w:t>
      </w:r>
      <w:r w:rsidRPr="000C73FA">
        <w:rPr>
          <w:lang w:val="bg-BG"/>
        </w:rPr>
        <w:t xml:space="preserve">с остатък </w:t>
      </w:r>
      <w:r w:rsidRPr="000C73FA">
        <w:t>5.</w:t>
      </w:r>
    </w:p>
    <w:p w14:paraId="42072354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0D641EDA" wp14:editId="68CA7038">
            <wp:extent cx="2692400" cy="1140390"/>
            <wp:effectExtent l="19050" t="19050" r="12700" b="22225"/>
            <wp:docPr id="42" name="Picture 42" descr="A picture containing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2208" cy="118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E33824" w14:textId="77777777" w:rsidR="000C73FA" w:rsidRPr="000C73FA" w:rsidRDefault="000C73FA" w:rsidP="000C73FA">
      <w:pPr>
        <w:pStyle w:val="ListParagraph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интирайте </w:t>
      </w:r>
      <w:r w:rsidRPr="000C73FA">
        <w:rPr>
          <w:b/>
          <w:lang w:val="bg-BG"/>
        </w:rPr>
        <w:t>на два реда</w:t>
      </w:r>
      <w:r w:rsidRPr="000C73FA">
        <w:rPr>
          <w:lang w:val="bg-BG"/>
        </w:rPr>
        <w:t xml:space="preserve"> резултатите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 първия ред </w:t>
      </w:r>
      <w:r w:rsidRPr="000C73FA">
        <w:rPr>
          <w:b/>
          <w:lang w:val="bg-BG"/>
        </w:rPr>
        <w:t>натрупания бонус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на втория </w:t>
      </w:r>
      <w:r w:rsidRPr="000C73FA">
        <w:rPr>
          <w:b/>
          <w:lang w:val="bg-BG"/>
        </w:rPr>
        <w:t>крайното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ще намерите като </w:t>
      </w:r>
      <w:r w:rsidRPr="000C73FA">
        <w:rPr>
          <w:b/>
          <w:lang w:val="bg-BG"/>
        </w:rPr>
        <w:t>съберете началния брой точки и бонуса</w:t>
      </w:r>
      <w:r w:rsidRPr="00252418">
        <w:rPr>
          <w:lang w:val="bg-BG"/>
        </w:rPr>
        <w:t>.</w:t>
      </w:r>
    </w:p>
    <w:p w14:paraId="75ED82C2" w14:textId="77777777" w:rsidR="000C73FA" w:rsidRPr="000C73FA" w:rsidRDefault="000C73FA" w:rsidP="00252418">
      <w:pPr>
        <w:pStyle w:val="ListParagraph"/>
        <w:ind w:left="0"/>
        <w:jc w:val="center"/>
        <w:rPr>
          <w:lang w:val="bg-BG"/>
        </w:rPr>
      </w:pPr>
      <w:r w:rsidRPr="000C73FA">
        <w:rPr>
          <w:noProof/>
          <w:lang w:val="bg-BG" w:eastAsia="bg-BG"/>
        </w:rPr>
        <w:drawing>
          <wp:inline distT="0" distB="0" distL="0" distR="0" wp14:anchorId="09A18644" wp14:editId="44CACA2A">
            <wp:extent cx="3206120" cy="485775"/>
            <wp:effectExtent l="19050" t="19050" r="1333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8324" cy="542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04FB5" w14:textId="77777777" w:rsidR="000C73FA" w:rsidRPr="00280C7F" w:rsidRDefault="000C73FA" w:rsidP="00280C7F">
      <w:pPr>
        <w:pStyle w:val="Heading2"/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</w:t>
      </w:r>
      <w:r w:rsidRPr="00CF6E76">
        <w:rPr>
          <w:highlight w:val="yellow"/>
          <w:lang w:val="bg-BG"/>
        </w:rPr>
        <w:t xml:space="preserve">изчислява колко ще е </w:t>
      </w:r>
      <w:r w:rsidRPr="00CF6E76">
        <w:rPr>
          <w:b/>
          <w:highlight w:val="yellow"/>
          <w:lang w:val="bg-BG"/>
        </w:rPr>
        <w:t xml:space="preserve">часът след </w:t>
      </w:r>
      <w:r w:rsidRPr="00CF6E76">
        <w:rPr>
          <w:b/>
          <w:highlight w:val="yellow"/>
        </w:rPr>
        <w:t xml:space="preserve">15 </w:t>
      </w:r>
      <w:r w:rsidRPr="00CF6E76">
        <w:rPr>
          <w:b/>
          <w:highlight w:val="yellow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CF6E76">
        <w:rPr>
          <w:rStyle w:val="CodeChar"/>
          <w:highlight w:val="yellow"/>
          <w:lang w:val="bg-BG"/>
        </w:rPr>
        <w:t>часове</w:t>
      </w:r>
      <w:r w:rsidRPr="00CF6E76">
        <w:rPr>
          <w:rStyle w:val="CodeChar"/>
          <w:highlight w:val="yellow"/>
        </w:rPr>
        <w:t>:</w:t>
      </w:r>
      <w:r w:rsidRPr="00CF6E76">
        <w:rPr>
          <w:rStyle w:val="CodeChar"/>
          <w:highlight w:val="yellow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77CAC171" w14:textId="26AF62B2" w:rsidR="000C73FA" w:rsidRPr="00280C7F" w:rsidRDefault="000C73FA" w:rsidP="00280C7F">
      <w:pPr>
        <w:pStyle w:val="Heading1"/>
      </w:pPr>
      <w:proofErr w:type="spellStart"/>
      <w:r w:rsidRPr="00280C7F">
        <w:t>Примерни</w:t>
      </w:r>
      <w:proofErr w:type="spellEnd"/>
      <w:r w:rsidRPr="00280C7F">
        <w:t xml:space="preserve"> </w:t>
      </w:r>
      <w:proofErr w:type="spellStart"/>
      <w:r w:rsidRPr="00280C7F">
        <w:t>и</w:t>
      </w:r>
      <w:r w:rsidR="00CF6E76">
        <w:t>in</w:t>
      </w:r>
      <w:r w:rsidRPr="00280C7F">
        <w:t>зпитни</w:t>
      </w:r>
      <w:proofErr w:type="spellEnd"/>
      <w:r w:rsidRPr="00280C7F">
        <w:t xml:space="preserve"> </w:t>
      </w:r>
      <w:proofErr w:type="spellStart"/>
      <w:r w:rsidRPr="00280C7F">
        <w:t>задачи</w:t>
      </w:r>
      <w:proofErr w:type="spellEnd"/>
    </w:p>
    <w:p w14:paraId="6754918D" w14:textId="77777777" w:rsidR="00CC7047" w:rsidRPr="00EB4332" w:rsidRDefault="00CC7047" w:rsidP="00CC7047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84056F3" w14:textId="77777777" w:rsidR="00CC7047" w:rsidRDefault="00CC7047" w:rsidP="00CC7047">
      <w:pPr>
        <w:pStyle w:val="Code"/>
      </w:pPr>
    </w:p>
    <w:p w14:paraId="386C07C2" w14:textId="037F5DDB" w:rsidR="000C73FA" w:rsidRPr="00280C7F" w:rsidRDefault="000C73FA" w:rsidP="00CC7047">
      <w:pPr>
        <w:pStyle w:val="Heading2"/>
      </w:pPr>
      <w:r w:rsidRPr="00280C7F">
        <w:t>Годзила срещу Конг</w:t>
      </w:r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  <w:bookmarkStart w:id="2" w:name="_GoBack"/>
      <w:bookmarkEnd w:id="2"/>
    </w:p>
    <w:p w14:paraId="42C9C6B6" w14:textId="77777777" w:rsidR="000C73FA" w:rsidRPr="00690696" w:rsidRDefault="000C73FA" w:rsidP="000C73FA">
      <w:pPr>
        <w:pStyle w:val="ListParagraph"/>
        <w:numPr>
          <w:ilvl w:val="0"/>
          <w:numId w:val="13"/>
        </w:numPr>
        <w:spacing w:before="40" w:after="40"/>
        <w:ind w:left="1080"/>
        <w:rPr>
          <w:b/>
          <w:bCs/>
          <w:highlight w:val="yellow"/>
          <w:lang w:val="bg-BG"/>
        </w:rPr>
      </w:pPr>
      <w:r w:rsidRPr="00690696">
        <w:rPr>
          <w:rFonts w:eastAsia="Times New Roman" w:cs="Arial"/>
          <w:b/>
          <w:bCs/>
          <w:highlight w:val="yellow"/>
          <w:lang w:val="bg-BG"/>
        </w:rPr>
        <w:t xml:space="preserve">Бюджет за филма – реално число в интервала [1.00 … </w:t>
      </w:r>
      <w:r w:rsidRPr="00690696">
        <w:rPr>
          <w:rFonts w:eastAsia="Times New Roman" w:cs="Arial"/>
          <w:b/>
          <w:bCs/>
          <w:highlight w:val="yellow"/>
        </w:rPr>
        <w:t>1000000.00]</w:t>
      </w:r>
    </w:p>
    <w:p w14:paraId="51D8F9E0" w14:textId="77777777" w:rsidR="000C73FA" w:rsidRPr="00690696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highlight w:val="yellow"/>
          <w:lang w:val="bg-BG"/>
        </w:rPr>
      </w:pPr>
      <w:r w:rsidRPr="00690696">
        <w:rPr>
          <w:b/>
          <w:bCs/>
          <w:highlight w:val="yellow"/>
          <w:lang w:val="bg-BG"/>
        </w:rPr>
        <w:t xml:space="preserve">Брой на статистите – цяло число в интервала [1 … </w:t>
      </w:r>
      <w:r w:rsidRPr="00690696">
        <w:rPr>
          <w:b/>
          <w:bCs/>
          <w:highlight w:val="yellow"/>
        </w:rPr>
        <w:t>500]</w:t>
      </w:r>
    </w:p>
    <w:p w14:paraId="0BF6E457" w14:textId="77777777" w:rsidR="000C73FA" w:rsidRPr="00690696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highlight w:val="yellow"/>
          <w:lang w:val="bg-BG"/>
        </w:rPr>
      </w:pPr>
      <w:r w:rsidRPr="00690696">
        <w:rPr>
          <w:b/>
          <w:bCs/>
          <w:highlight w:val="yellow"/>
          <w:lang w:val="bg-BG"/>
        </w:rPr>
        <w:t xml:space="preserve">Цена за облекло на един статист – реално число в интервала [1.00 … </w:t>
      </w:r>
      <w:r w:rsidRPr="00690696">
        <w:rPr>
          <w:b/>
          <w:bCs/>
          <w:highlight w:val="yellow"/>
        </w:rPr>
        <w:t>1000.00]</w:t>
      </w:r>
    </w:p>
    <w:p w14:paraId="19A2888B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3" w:name="OLE_LINK5"/>
      <w:bookmarkStart w:id="4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5" w:name="OLE_LINK7"/>
      <w:bookmarkEnd w:id="3"/>
      <w:bookmarkEnd w:id="4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5"/>
    <w:p w14:paraId="2F23E630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AAC492B" w14:textId="77777777" w:rsidR="000C73FA" w:rsidRPr="00424A4D" w:rsidRDefault="000C73FA" w:rsidP="00CC7047">
      <w:pPr>
        <w:pStyle w:val="Heading2"/>
        <w:rPr>
          <w:lang w:val="bg-BG"/>
        </w:rPr>
      </w:pPr>
      <w:r w:rsidRPr="00424A4D">
        <w:rPr>
          <w:lang w:val="bg-BG"/>
        </w:rPr>
        <w:t>Световен рекорд по плуване</w:t>
      </w:r>
    </w:p>
    <w:p w14:paraId="7E7FC764" w14:textId="6F1D6264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7114031" w14:textId="55A900CB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3BD84AD4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3BB753D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798D974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47F14AD8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ED1286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09078210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0154B5A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4BF85D43" w14:textId="42619284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121EBB92" w14:textId="77ABD8ED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400E8431" w14:textId="343EB143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07F20F77" w14:textId="77777777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6C47FC87" w14:textId="77777777"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0AFBF01" w14:textId="77777777" w:rsidR="000C73FA" w:rsidRPr="000C73FA" w:rsidRDefault="000C73FA" w:rsidP="000C73FA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0C73FA" w:rsidRPr="000C73FA" w14:paraId="229017BF" w14:textId="77777777" w:rsidTr="003136AE">
        <w:tc>
          <w:tcPr>
            <w:tcW w:w="1219" w:type="dxa"/>
            <w:shd w:val="clear" w:color="auto" w:fill="D9D9D9"/>
          </w:tcPr>
          <w:p w14:paraId="113F5BDD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6B3E03C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DAE4B6A" w14:textId="77777777"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14:paraId="08F3BFDA" w14:textId="77777777" w:rsidTr="003136AE">
        <w:trPr>
          <w:trHeight w:val="406"/>
        </w:trPr>
        <w:tc>
          <w:tcPr>
            <w:tcW w:w="1219" w:type="dxa"/>
          </w:tcPr>
          <w:p w14:paraId="0CEBC62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4C1D1F0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143D3CF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0C58CA9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4561BEA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1DCE44A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22EC4E0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7437E9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35D6AE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61DB3BB1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28DE76B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14:paraId="5EA7D705" w14:textId="77777777" w:rsidTr="003136AE">
        <w:tc>
          <w:tcPr>
            <w:tcW w:w="1219" w:type="dxa"/>
            <w:shd w:val="clear" w:color="auto" w:fill="D9D9D9"/>
          </w:tcPr>
          <w:p w14:paraId="0A13C8B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3407E900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2E827AA5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14:paraId="4AD9E3BC" w14:textId="77777777" w:rsidTr="003136AE">
        <w:trPr>
          <w:trHeight w:val="406"/>
        </w:trPr>
        <w:tc>
          <w:tcPr>
            <w:tcW w:w="1219" w:type="dxa"/>
          </w:tcPr>
          <w:p w14:paraId="67F0B4C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18552272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15174090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3814A3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0AC9129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EDB1A59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68EACF7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A8E310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BFBEDAD" w14:textId="77777777"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B732E33" w14:textId="77777777" w:rsidR="00CC7047" w:rsidRDefault="00CC7047" w:rsidP="00CC7047">
      <w:pPr>
        <w:pStyle w:val="Code"/>
      </w:pPr>
    </w:p>
    <w:p w14:paraId="369FCD94" w14:textId="533F38CF"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649AF30C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2295347D" w14:textId="77777777"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lastRenderedPageBreak/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C72781E" w14:textId="7F6CCF12" w:rsidR="00CC7047" w:rsidRPr="00CC7047" w:rsidRDefault="00CC7047" w:rsidP="00CC7047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2E76EE57" w14:textId="6511B37B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23A25879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2628DDC5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08D090CF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444FF831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4AF142F9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24A315C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1F86A25F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0B0FE9C3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7C8789BF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76BC4F28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3135AB97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730495A5" w14:textId="77777777" w:rsidR="00CC7047" w:rsidRPr="00CC7047" w:rsidRDefault="00CC7047" w:rsidP="00CC7047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1EDDA5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CC7047" w:rsidRPr="00CC7047" w14:paraId="1CEC9997" w14:textId="7777777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DD4D89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4612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F93E" w14:textId="77777777"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14:paraId="05D6FBB9" w14:textId="7777777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CD0189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42C0A9C7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743E1C4B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D063C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8FBC5B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39AF59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F08BD5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D540ABD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1C2D02F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14:paraId="5193F3DF" w14:textId="7777777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839AB6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AD2FBEE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B179BB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3BCEB62" w14:textId="77777777"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E1C5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748343B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808AA67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6F7E0BB4" w14:textId="77777777"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15518CD2" w14:textId="77777777" w:rsidR="000C73FA" w:rsidRPr="00CC7047" w:rsidRDefault="000C73FA" w:rsidP="000C73FA">
      <w:pPr>
        <w:rPr>
          <w:lang w:val="bg-BG"/>
        </w:rPr>
      </w:pPr>
    </w:p>
    <w:p w14:paraId="17BECEF6" w14:textId="77777777" w:rsidR="004006DF" w:rsidRPr="00F162E7" w:rsidRDefault="004006DF" w:rsidP="004006DF"/>
    <w:p w14:paraId="0E167861" w14:textId="77777777" w:rsidR="004006DF" w:rsidRPr="00E5218E" w:rsidRDefault="004006DF" w:rsidP="004006DF">
      <w:pPr>
        <w:rPr>
          <w:lang w:val="bg-BG"/>
        </w:rPr>
      </w:pPr>
    </w:p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8B63CA" w14:textId="77777777" w:rsidR="006D6EB3" w:rsidRDefault="006D6EB3" w:rsidP="008068A2">
      <w:pPr>
        <w:spacing w:after="0" w:line="240" w:lineRule="auto"/>
      </w:pPr>
      <w:r>
        <w:separator/>
      </w:r>
    </w:p>
  </w:endnote>
  <w:endnote w:type="continuationSeparator" w:id="0">
    <w:p w14:paraId="7699A91E" w14:textId="77777777" w:rsidR="006D6EB3" w:rsidRDefault="006D6E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3136AE" w:rsidRDefault="003136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136AE" w:rsidRPr="002C539D" w:rsidRDefault="003136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136AE" w:rsidRPr="002C539D" w:rsidRDefault="003136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136AE" w:rsidRPr="002C539D" w:rsidRDefault="003136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FED8C0A" w14:textId="173199B6" w:rsidR="003136AE" w:rsidRPr="00596AA5" w:rsidRDefault="003136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136AE" w:rsidRPr="002C539D" w:rsidRDefault="003136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3136AE" w:rsidRPr="00596AA5" w:rsidRDefault="003136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5FC234A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136AE" w:rsidRPr="00596AA5" w:rsidRDefault="003136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069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069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3136AE" w:rsidRPr="00596AA5" w:rsidRDefault="003136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069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069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B1A39F" w14:textId="77777777" w:rsidR="006D6EB3" w:rsidRDefault="006D6EB3" w:rsidP="008068A2">
      <w:pPr>
        <w:spacing w:after="0" w:line="240" w:lineRule="auto"/>
      </w:pPr>
      <w:r>
        <w:separator/>
      </w:r>
    </w:p>
  </w:footnote>
  <w:footnote w:type="continuationSeparator" w:id="0">
    <w:p w14:paraId="79B37623" w14:textId="77777777" w:rsidR="006D6EB3" w:rsidRDefault="006D6E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3136AE" w:rsidRDefault="003136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16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9"/>
  </w:num>
  <w:num w:numId="11">
    <w:abstractNumId w:val="15"/>
  </w:num>
  <w:num w:numId="12">
    <w:abstractNumId w:val="11"/>
  </w:num>
  <w:num w:numId="13">
    <w:abstractNumId w:val="3"/>
  </w:num>
  <w:num w:numId="14">
    <w:abstractNumId w:val="0"/>
  </w:num>
  <w:num w:numId="15">
    <w:abstractNumId w:val="2"/>
  </w:num>
  <w:num w:numId="16">
    <w:abstractNumId w:val="19"/>
  </w:num>
  <w:num w:numId="17">
    <w:abstractNumId w:val="18"/>
  </w:num>
  <w:num w:numId="1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A6794"/>
    <w:rsid w:val="000B39E6"/>
    <w:rsid w:val="000B56F0"/>
    <w:rsid w:val="000C5361"/>
    <w:rsid w:val="000C73F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30CF"/>
    <w:rsid w:val="0033212E"/>
    <w:rsid w:val="0033490F"/>
    <w:rsid w:val="003349BA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0696"/>
    <w:rsid w:val="00695634"/>
    <w:rsid w:val="006A2531"/>
    <w:rsid w:val="006D239A"/>
    <w:rsid w:val="006D6EB3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047"/>
    <w:rsid w:val="00CD5181"/>
    <w:rsid w:val="00CD7485"/>
    <w:rsid w:val="00CE2360"/>
    <w:rsid w:val="00CE236C"/>
    <w:rsid w:val="00CF0047"/>
    <w:rsid w:val="00CF6E7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hyperlink" Target="https://judge.softuni.org/Contests/2390/Conditional-Statements-Exercise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basics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image" Target="media/image2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image" Target="media/image160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6403A1-8347-458C-BB6A-B7724E0AC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8</Pages>
  <Words>2127</Words>
  <Characters>1212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2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LEGION</cp:lastModifiedBy>
  <cp:revision>27</cp:revision>
  <cp:lastPrinted>2015-10-26T22:35:00Z</cp:lastPrinted>
  <dcterms:created xsi:type="dcterms:W3CDTF">2019-11-12T12:29:00Z</dcterms:created>
  <dcterms:modified xsi:type="dcterms:W3CDTF">2022-01-29T12:32:00Z</dcterms:modified>
  <cp:category>programming; education; software engineering; software development</cp:category>
</cp:coreProperties>
</file>